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F1970" w14:textId="53DABD57" w:rsidR="00A60520" w:rsidRDefault="00A94B76" w:rsidP="00C721AD">
      <w:pPr>
        <w:jc w:val="center"/>
        <w:rPr>
          <w:b/>
          <w:bCs/>
          <w:sz w:val="32"/>
          <w:szCs w:val="32"/>
        </w:rPr>
      </w:pPr>
      <w:r w:rsidRPr="00C721AD">
        <w:rPr>
          <w:b/>
          <w:bCs/>
          <w:sz w:val="32"/>
          <w:szCs w:val="32"/>
        </w:rPr>
        <w:t>Group 5</w:t>
      </w:r>
    </w:p>
    <w:p w14:paraId="099E83C2" w14:textId="7A86C000" w:rsidR="00C721AD" w:rsidRDefault="00C721AD" w:rsidP="00C721AD">
      <w:pPr>
        <w:jc w:val="center"/>
        <w:rPr>
          <w:b/>
          <w:bCs/>
          <w:sz w:val="24"/>
          <w:szCs w:val="24"/>
        </w:rPr>
      </w:pPr>
      <w:r w:rsidRPr="00C721AD">
        <w:rPr>
          <w:b/>
          <w:bCs/>
          <w:sz w:val="24"/>
          <w:szCs w:val="24"/>
        </w:rPr>
        <w:t xml:space="preserve">Completion of </w:t>
      </w:r>
      <w:r>
        <w:rPr>
          <w:b/>
          <w:bCs/>
          <w:sz w:val="24"/>
          <w:szCs w:val="24"/>
        </w:rPr>
        <w:t>Rates (Per Week)</w:t>
      </w:r>
    </w:p>
    <w:p w14:paraId="1E80B2B8" w14:textId="77777777" w:rsidR="00357D4E" w:rsidRDefault="00357D4E" w:rsidP="00C721AD">
      <w:pPr>
        <w:jc w:val="center"/>
        <w:rPr>
          <w:b/>
          <w:bCs/>
          <w:sz w:val="24"/>
          <w:szCs w:val="24"/>
        </w:rPr>
      </w:pPr>
    </w:p>
    <w:p w14:paraId="36AF3686" w14:textId="4985B28E" w:rsidR="00A872E7" w:rsidRDefault="00A872E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1985"/>
        <w:gridCol w:w="3259"/>
      </w:tblGrid>
      <w:tr w:rsidR="00A66834" w:rsidRPr="00C721AD" w14:paraId="2B09368A" w14:textId="7B4E7441" w:rsidTr="006C7CAD">
        <w:trPr>
          <w:trHeight w:val="465"/>
        </w:trPr>
        <w:tc>
          <w:tcPr>
            <w:tcW w:w="4106" w:type="dxa"/>
          </w:tcPr>
          <w:p w14:paraId="5378A144" w14:textId="7D4E9329" w:rsidR="00A66834" w:rsidRPr="006C7CAD" w:rsidRDefault="00A66834" w:rsidP="00A66834">
            <w:pPr>
              <w:jc w:val="center"/>
              <w:rPr>
                <w:b/>
                <w:bCs/>
              </w:rPr>
            </w:pPr>
            <w:bookmarkStart w:id="0" w:name="_Hlk79061190"/>
            <w:r w:rsidRPr="006C7CAD">
              <w:rPr>
                <w:b/>
                <w:bCs/>
              </w:rPr>
              <w:t>July 17 – 23</w:t>
            </w:r>
          </w:p>
        </w:tc>
        <w:tc>
          <w:tcPr>
            <w:tcW w:w="5244" w:type="dxa"/>
            <w:gridSpan w:val="2"/>
          </w:tcPr>
          <w:p w14:paraId="0BCEE6EA" w14:textId="58BE020E" w:rsidR="00A66834" w:rsidRPr="00C721AD" w:rsidRDefault="00D71280" w:rsidP="00D7128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DF82FEA" wp14:editId="71314B75">
                      <wp:simplePos x="0" y="0"/>
                      <wp:positionH relativeFrom="column">
                        <wp:posOffset>1178560</wp:posOffset>
                      </wp:positionH>
                      <wp:positionV relativeFrom="paragraph">
                        <wp:posOffset>17144</wp:posOffset>
                      </wp:positionV>
                      <wp:extent cx="0" cy="304800"/>
                      <wp:effectExtent l="0" t="0" r="3810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0" cy="3048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A0452CD" id="Straight Connector 1" o:spid="_x0000_s1026" style="position:absolute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8pt,1.35pt" to="92.8pt,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t xml:space="preserve">           </w:t>
            </w:r>
            <w:r w:rsidRPr="006C7CAD">
              <w:rPr>
                <w:b/>
                <w:bCs/>
              </w:rPr>
              <w:t xml:space="preserve">Grades </w:t>
            </w:r>
            <w:r>
              <w:t xml:space="preserve">                                        </w:t>
            </w:r>
            <w:r w:rsidRPr="006C7CAD">
              <w:rPr>
                <w:b/>
                <w:bCs/>
              </w:rPr>
              <w:t>Task</w:t>
            </w:r>
          </w:p>
        </w:tc>
      </w:tr>
      <w:tr w:rsidR="00D71280" w:rsidRPr="00A66834" w14:paraId="5DB5644D" w14:textId="08911C81" w:rsidTr="006C7CAD">
        <w:trPr>
          <w:trHeight w:val="400"/>
        </w:trPr>
        <w:tc>
          <w:tcPr>
            <w:tcW w:w="4106" w:type="dxa"/>
          </w:tcPr>
          <w:p w14:paraId="133E6383" w14:textId="5ED5E338" w:rsidR="00D71280" w:rsidRPr="00A66834" w:rsidRDefault="00D71280" w:rsidP="005A5205">
            <w:r w:rsidRPr="00A66834">
              <w:t>Catubig, Gerald A.</w:t>
            </w:r>
          </w:p>
        </w:tc>
        <w:tc>
          <w:tcPr>
            <w:tcW w:w="1985" w:type="dxa"/>
          </w:tcPr>
          <w:p w14:paraId="3CD19EB5" w14:textId="070B20BA" w:rsidR="00D71280" w:rsidRPr="00A66834" w:rsidRDefault="00357D4E" w:rsidP="00357D4E">
            <w:pPr>
              <w:jc w:val="center"/>
            </w:pPr>
            <w:r>
              <w:t>90</w:t>
            </w:r>
          </w:p>
        </w:tc>
        <w:tc>
          <w:tcPr>
            <w:tcW w:w="3259" w:type="dxa"/>
          </w:tcPr>
          <w:p w14:paraId="41FF3311" w14:textId="60026270" w:rsidR="00D71280" w:rsidRPr="00A66834" w:rsidRDefault="006C7CAD" w:rsidP="006C7CAD">
            <w:pPr>
              <w:jc w:val="center"/>
            </w:pPr>
            <w:r>
              <w:t>Manager</w:t>
            </w:r>
          </w:p>
        </w:tc>
      </w:tr>
      <w:tr w:rsidR="00D71280" w:rsidRPr="00A66834" w14:paraId="2CEEEE3E" w14:textId="4B7EDED0" w:rsidTr="006C7CAD">
        <w:trPr>
          <w:trHeight w:val="419"/>
        </w:trPr>
        <w:tc>
          <w:tcPr>
            <w:tcW w:w="4106" w:type="dxa"/>
          </w:tcPr>
          <w:p w14:paraId="1DDD0DBE" w14:textId="354CDFA7" w:rsidR="00D71280" w:rsidRPr="00A66834" w:rsidRDefault="00D71280" w:rsidP="005A5205">
            <w:r w:rsidRPr="00A66834">
              <w:t>Obus, Joneil L.</w:t>
            </w:r>
          </w:p>
        </w:tc>
        <w:tc>
          <w:tcPr>
            <w:tcW w:w="1985" w:type="dxa"/>
          </w:tcPr>
          <w:p w14:paraId="022F1F37" w14:textId="6B21C481" w:rsidR="00D71280" w:rsidRPr="00A66834" w:rsidRDefault="00357D4E" w:rsidP="00357D4E">
            <w:pPr>
              <w:jc w:val="center"/>
            </w:pPr>
            <w:r>
              <w:t>90</w:t>
            </w:r>
          </w:p>
        </w:tc>
        <w:tc>
          <w:tcPr>
            <w:tcW w:w="3259" w:type="dxa"/>
          </w:tcPr>
          <w:p w14:paraId="5D36C19E" w14:textId="09989149" w:rsidR="00D71280" w:rsidRPr="00A66834" w:rsidRDefault="006C7CAD" w:rsidP="006C7CAD">
            <w:pPr>
              <w:jc w:val="center"/>
            </w:pPr>
            <w:r>
              <w:t>Programmer</w:t>
            </w:r>
          </w:p>
        </w:tc>
      </w:tr>
      <w:tr w:rsidR="00D71280" w:rsidRPr="00A66834" w14:paraId="75E76BD7" w14:textId="7FB16063" w:rsidTr="006C7CAD">
        <w:trPr>
          <w:trHeight w:val="422"/>
        </w:trPr>
        <w:tc>
          <w:tcPr>
            <w:tcW w:w="4106" w:type="dxa"/>
          </w:tcPr>
          <w:p w14:paraId="6E9147FD" w14:textId="21188A06" w:rsidR="00D71280" w:rsidRPr="00A66834" w:rsidRDefault="00D71280" w:rsidP="005A5205">
            <w:r w:rsidRPr="00A66834">
              <w:t>Gabayoyo, Glen Michael E.</w:t>
            </w:r>
          </w:p>
        </w:tc>
        <w:tc>
          <w:tcPr>
            <w:tcW w:w="1985" w:type="dxa"/>
          </w:tcPr>
          <w:p w14:paraId="2CE41AE4" w14:textId="7484B388" w:rsidR="00D71280" w:rsidRPr="00A66834" w:rsidRDefault="00357D4E" w:rsidP="00357D4E">
            <w:pPr>
              <w:jc w:val="center"/>
            </w:pPr>
            <w:r>
              <w:t>90</w:t>
            </w:r>
          </w:p>
        </w:tc>
        <w:tc>
          <w:tcPr>
            <w:tcW w:w="3259" w:type="dxa"/>
          </w:tcPr>
          <w:p w14:paraId="52CBBBC9" w14:textId="6A43C0F2" w:rsidR="00D71280" w:rsidRPr="00A66834" w:rsidRDefault="006C7CAD" w:rsidP="006C7CAD">
            <w:pPr>
              <w:jc w:val="center"/>
            </w:pPr>
            <w:r>
              <w:t>Assit. Programmer</w:t>
            </w:r>
          </w:p>
        </w:tc>
      </w:tr>
      <w:tr w:rsidR="00D71280" w:rsidRPr="00A66834" w14:paraId="71854F15" w14:textId="4D00192D" w:rsidTr="006C7CAD">
        <w:trPr>
          <w:trHeight w:val="427"/>
        </w:trPr>
        <w:tc>
          <w:tcPr>
            <w:tcW w:w="4106" w:type="dxa"/>
          </w:tcPr>
          <w:p w14:paraId="121BF580" w14:textId="4DF0139E" w:rsidR="00D71280" w:rsidRPr="00A66834" w:rsidRDefault="00D71280" w:rsidP="005A5205">
            <w:r w:rsidRPr="00A66834">
              <w:t>Sulapas, Jericho C.</w:t>
            </w:r>
          </w:p>
        </w:tc>
        <w:tc>
          <w:tcPr>
            <w:tcW w:w="1985" w:type="dxa"/>
          </w:tcPr>
          <w:p w14:paraId="7EDE952A" w14:textId="07019E72" w:rsidR="00D71280" w:rsidRPr="00A66834" w:rsidRDefault="00357D4E" w:rsidP="00357D4E">
            <w:pPr>
              <w:jc w:val="center"/>
            </w:pPr>
            <w:r>
              <w:t>89</w:t>
            </w:r>
          </w:p>
        </w:tc>
        <w:tc>
          <w:tcPr>
            <w:tcW w:w="3259" w:type="dxa"/>
          </w:tcPr>
          <w:p w14:paraId="17D2B595" w14:textId="3B7485D7" w:rsidR="00D71280" w:rsidRPr="00A66834" w:rsidRDefault="006C7CAD" w:rsidP="006C7CAD">
            <w:pPr>
              <w:jc w:val="center"/>
            </w:pPr>
            <w:r>
              <w:t>Reseacher</w:t>
            </w:r>
          </w:p>
        </w:tc>
      </w:tr>
      <w:tr w:rsidR="00D71280" w14:paraId="52979FC9" w14:textId="79B94B50" w:rsidTr="006C7CAD">
        <w:trPr>
          <w:trHeight w:val="430"/>
        </w:trPr>
        <w:tc>
          <w:tcPr>
            <w:tcW w:w="4106" w:type="dxa"/>
          </w:tcPr>
          <w:p w14:paraId="58AAFADC" w14:textId="512DE57F" w:rsidR="00D71280" w:rsidRPr="00A66834" w:rsidRDefault="00D71280" w:rsidP="005A5205">
            <w:r w:rsidRPr="00A66834">
              <w:t>Realo, Ivin Marish R.</w:t>
            </w:r>
          </w:p>
        </w:tc>
        <w:tc>
          <w:tcPr>
            <w:tcW w:w="1985" w:type="dxa"/>
          </w:tcPr>
          <w:p w14:paraId="6A379A57" w14:textId="4B63346D" w:rsidR="00D71280" w:rsidRPr="00A66834" w:rsidRDefault="00357D4E" w:rsidP="00357D4E">
            <w:pPr>
              <w:jc w:val="center"/>
            </w:pPr>
            <w:r>
              <w:t>89</w:t>
            </w:r>
          </w:p>
        </w:tc>
        <w:tc>
          <w:tcPr>
            <w:tcW w:w="3259" w:type="dxa"/>
          </w:tcPr>
          <w:p w14:paraId="548B343F" w14:textId="7F54872B" w:rsidR="00D71280" w:rsidRPr="00A66834" w:rsidRDefault="006C7CAD" w:rsidP="006C7CAD">
            <w:pPr>
              <w:jc w:val="center"/>
            </w:pPr>
            <w:r>
              <w:t>Documentation</w:t>
            </w:r>
          </w:p>
        </w:tc>
      </w:tr>
      <w:bookmarkEnd w:id="0"/>
    </w:tbl>
    <w:p w14:paraId="34155870" w14:textId="098CEBD2" w:rsidR="006C7CAD" w:rsidRDefault="006C7CAD" w:rsidP="00A66834"/>
    <w:p w14:paraId="7E3F9540" w14:textId="77777777" w:rsidR="006C7CAD" w:rsidRDefault="006C7CAD" w:rsidP="00A6683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1985"/>
        <w:gridCol w:w="3259"/>
      </w:tblGrid>
      <w:tr w:rsidR="006C7CAD" w:rsidRPr="00C721AD" w14:paraId="2188B05F" w14:textId="77777777" w:rsidTr="00CB318A">
        <w:trPr>
          <w:trHeight w:val="465"/>
        </w:trPr>
        <w:tc>
          <w:tcPr>
            <w:tcW w:w="4106" w:type="dxa"/>
          </w:tcPr>
          <w:p w14:paraId="49B634E3" w14:textId="61A130D4" w:rsidR="006C7CAD" w:rsidRPr="006C7CAD" w:rsidRDefault="006C7CAD" w:rsidP="00CB318A">
            <w:pPr>
              <w:jc w:val="center"/>
              <w:rPr>
                <w:b/>
                <w:bCs/>
              </w:rPr>
            </w:pPr>
            <w:bookmarkStart w:id="1" w:name="_Hlk79061205"/>
            <w:r w:rsidRPr="006C7CAD">
              <w:rPr>
                <w:b/>
                <w:bCs/>
              </w:rPr>
              <w:t>Ju</w:t>
            </w:r>
            <w:r>
              <w:rPr>
                <w:b/>
                <w:bCs/>
              </w:rPr>
              <w:t>ly 23 - 30</w:t>
            </w:r>
          </w:p>
        </w:tc>
        <w:tc>
          <w:tcPr>
            <w:tcW w:w="5244" w:type="dxa"/>
            <w:gridSpan w:val="2"/>
          </w:tcPr>
          <w:p w14:paraId="6E17C90C" w14:textId="77777777" w:rsidR="006C7CAD" w:rsidRPr="00C721AD" w:rsidRDefault="006C7CAD" w:rsidP="00CB318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EFDFDB1" wp14:editId="40FA2B18">
                      <wp:simplePos x="0" y="0"/>
                      <wp:positionH relativeFrom="column">
                        <wp:posOffset>1178560</wp:posOffset>
                      </wp:positionH>
                      <wp:positionV relativeFrom="paragraph">
                        <wp:posOffset>17144</wp:posOffset>
                      </wp:positionV>
                      <wp:extent cx="0" cy="304800"/>
                      <wp:effectExtent l="0" t="0" r="3810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0" cy="30480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23B4CB9" id="Straight Connector 2" o:spid="_x0000_s1026" style="position:absolute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8pt,1.35pt" to="92.8pt,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" strokecolor="windowText" strokeweight=".5pt">
                      <v:stroke joinstyle="miter"/>
                    </v:line>
                  </w:pict>
                </mc:Fallback>
              </mc:AlternateContent>
            </w:r>
            <w:r>
              <w:t xml:space="preserve">           </w:t>
            </w:r>
            <w:r w:rsidRPr="006C7CAD">
              <w:rPr>
                <w:b/>
                <w:bCs/>
              </w:rPr>
              <w:t xml:space="preserve">Grades </w:t>
            </w:r>
            <w:r>
              <w:t xml:space="preserve">                                        </w:t>
            </w:r>
            <w:r w:rsidRPr="006C7CAD">
              <w:rPr>
                <w:b/>
                <w:bCs/>
              </w:rPr>
              <w:t>Task</w:t>
            </w:r>
          </w:p>
        </w:tc>
      </w:tr>
      <w:tr w:rsidR="006C7CAD" w:rsidRPr="00A66834" w14:paraId="0F03A4CC" w14:textId="77777777" w:rsidTr="00CB318A">
        <w:trPr>
          <w:trHeight w:val="400"/>
        </w:trPr>
        <w:tc>
          <w:tcPr>
            <w:tcW w:w="4106" w:type="dxa"/>
          </w:tcPr>
          <w:p w14:paraId="13E2EC47" w14:textId="77777777" w:rsidR="006C7CAD" w:rsidRPr="00A66834" w:rsidRDefault="006C7CAD" w:rsidP="00CB318A">
            <w:r w:rsidRPr="00A66834">
              <w:t>Catubig, Gerald A.</w:t>
            </w:r>
          </w:p>
        </w:tc>
        <w:tc>
          <w:tcPr>
            <w:tcW w:w="1985" w:type="dxa"/>
          </w:tcPr>
          <w:p w14:paraId="038F2960" w14:textId="1BD7D218" w:rsidR="006C7CAD" w:rsidRPr="00A66834" w:rsidRDefault="00357D4E" w:rsidP="00357D4E">
            <w:pPr>
              <w:jc w:val="center"/>
            </w:pPr>
            <w:r>
              <w:t>88</w:t>
            </w:r>
          </w:p>
        </w:tc>
        <w:tc>
          <w:tcPr>
            <w:tcW w:w="3259" w:type="dxa"/>
          </w:tcPr>
          <w:p w14:paraId="26330997" w14:textId="77777777" w:rsidR="006C7CAD" w:rsidRPr="00A66834" w:rsidRDefault="006C7CAD" w:rsidP="00CB318A">
            <w:pPr>
              <w:jc w:val="center"/>
            </w:pPr>
            <w:r>
              <w:t>Manager</w:t>
            </w:r>
          </w:p>
        </w:tc>
      </w:tr>
      <w:tr w:rsidR="006C7CAD" w:rsidRPr="00A66834" w14:paraId="1836678D" w14:textId="77777777" w:rsidTr="00CB318A">
        <w:trPr>
          <w:trHeight w:val="419"/>
        </w:trPr>
        <w:tc>
          <w:tcPr>
            <w:tcW w:w="4106" w:type="dxa"/>
          </w:tcPr>
          <w:p w14:paraId="19D5EFC4" w14:textId="77777777" w:rsidR="006C7CAD" w:rsidRPr="00A66834" w:rsidRDefault="006C7CAD" w:rsidP="00CB318A">
            <w:r w:rsidRPr="00A66834">
              <w:t>Obus, Joneil L.</w:t>
            </w:r>
          </w:p>
        </w:tc>
        <w:tc>
          <w:tcPr>
            <w:tcW w:w="1985" w:type="dxa"/>
          </w:tcPr>
          <w:p w14:paraId="3F5BFAE2" w14:textId="4096F65B" w:rsidR="006C7CAD" w:rsidRPr="00A66834" w:rsidRDefault="00357D4E" w:rsidP="00357D4E">
            <w:pPr>
              <w:jc w:val="center"/>
            </w:pPr>
            <w:r>
              <w:t>88</w:t>
            </w:r>
          </w:p>
        </w:tc>
        <w:tc>
          <w:tcPr>
            <w:tcW w:w="3259" w:type="dxa"/>
          </w:tcPr>
          <w:p w14:paraId="46B49149" w14:textId="77777777" w:rsidR="006C7CAD" w:rsidRPr="00A66834" w:rsidRDefault="006C7CAD" w:rsidP="00CB318A">
            <w:pPr>
              <w:jc w:val="center"/>
            </w:pPr>
            <w:r>
              <w:t>Programmer</w:t>
            </w:r>
          </w:p>
        </w:tc>
      </w:tr>
      <w:tr w:rsidR="006C7CAD" w:rsidRPr="00A66834" w14:paraId="11C601B2" w14:textId="77777777" w:rsidTr="00CB318A">
        <w:trPr>
          <w:trHeight w:val="422"/>
        </w:trPr>
        <w:tc>
          <w:tcPr>
            <w:tcW w:w="4106" w:type="dxa"/>
          </w:tcPr>
          <w:p w14:paraId="7A2F5161" w14:textId="77777777" w:rsidR="006C7CAD" w:rsidRPr="00A66834" w:rsidRDefault="006C7CAD" w:rsidP="00CB318A">
            <w:r w:rsidRPr="00A66834">
              <w:t>Gabayoyo, Glen Michael E.</w:t>
            </w:r>
          </w:p>
        </w:tc>
        <w:tc>
          <w:tcPr>
            <w:tcW w:w="1985" w:type="dxa"/>
          </w:tcPr>
          <w:p w14:paraId="0451E92F" w14:textId="15CEA191" w:rsidR="006C7CAD" w:rsidRPr="00A66834" w:rsidRDefault="00357D4E" w:rsidP="00357D4E">
            <w:pPr>
              <w:jc w:val="center"/>
            </w:pPr>
            <w:r>
              <w:t>88</w:t>
            </w:r>
          </w:p>
        </w:tc>
        <w:tc>
          <w:tcPr>
            <w:tcW w:w="3259" w:type="dxa"/>
          </w:tcPr>
          <w:p w14:paraId="556B55C3" w14:textId="77777777" w:rsidR="006C7CAD" w:rsidRPr="00A66834" w:rsidRDefault="006C7CAD" w:rsidP="00CB318A">
            <w:pPr>
              <w:jc w:val="center"/>
            </w:pPr>
            <w:r>
              <w:t>Assit. Programmer</w:t>
            </w:r>
          </w:p>
        </w:tc>
      </w:tr>
      <w:tr w:rsidR="006C7CAD" w:rsidRPr="00A66834" w14:paraId="3C3893C1" w14:textId="77777777" w:rsidTr="00CB318A">
        <w:trPr>
          <w:trHeight w:val="427"/>
        </w:trPr>
        <w:tc>
          <w:tcPr>
            <w:tcW w:w="4106" w:type="dxa"/>
          </w:tcPr>
          <w:p w14:paraId="743BB3B2" w14:textId="77777777" w:rsidR="006C7CAD" w:rsidRPr="00A66834" w:rsidRDefault="006C7CAD" w:rsidP="00CB318A">
            <w:r w:rsidRPr="00A66834">
              <w:t>Sulapas, Jericho C.</w:t>
            </w:r>
          </w:p>
        </w:tc>
        <w:tc>
          <w:tcPr>
            <w:tcW w:w="1985" w:type="dxa"/>
          </w:tcPr>
          <w:p w14:paraId="3169B00C" w14:textId="5F77B807" w:rsidR="006C7CAD" w:rsidRPr="00A66834" w:rsidRDefault="00357D4E" w:rsidP="00357D4E">
            <w:pPr>
              <w:jc w:val="center"/>
            </w:pPr>
            <w:r>
              <w:t>87</w:t>
            </w:r>
          </w:p>
        </w:tc>
        <w:tc>
          <w:tcPr>
            <w:tcW w:w="3259" w:type="dxa"/>
          </w:tcPr>
          <w:p w14:paraId="3E9383EB" w14:textId="77777777" w:rsidR="006C7CAD" w:rsidRPr="00A66834" w:rsidRDefault="006C7CAD" w:rsidP="00CB318A">
            <w:pPr>
              <w:jc w:val="center"/>
            </w:pPr>
            <w:r>
              <w:t>Reseacher</w:t>
            </w:r>
          </w:p>
        </w:tc>
      </w:tr>
      <w:tr w:rsidR="006C7CAD" w14:paraId="367DB10D" w14:textId="77777777" w:rsidTr="00CB318A">
        <w:trPr>
          <w:trHeight w:val="430"/>
        </w:trPr>
        <w:tc>
          <w:tcPr>
            <w:tcW w:w="4106" w:type="dxa"/>
          </w:tcPr>
          <w:p w14:paraId="61893498" w14:textId="77777777" w:rsidR="006C7CAD" w:rsidRPr="00A66834" w:rsidRDefault="006C7CAD" w:rsidP="00CB318A">
            <w:r w:rsidRPr="00A66834">
              <w:t>Realo, Ivin Marish R.</w:t>
            </w:r>
          </w:p>
        </w:tc>
        <w:tc>
          <w:tcPr>
            <w:tcW w:w="1985" w:type="dxa"/>
          </w:tcPr>
          <w:p w14:paraId="67B3911E" w14:textId="1F4605B9" w:rsidR="006C7CAD" w:rsidRPr="00A66834" w:rsidRDefault="00357D4E" w:rsidP="00357D4E">
            <w:pPr>
              <w:jc w:val="center"/>
            </w:pPr>
            <w:r>
              <w:t>87</w:t>
            </w:r>
          </w:p>
        </w:tc>
        <w:tc>
          <w:tcPr>
            <w:tcW w:w="3259" w:type="dxa"/>
          </w:tcPr>
          <w:p w14:paraId="6ED32D4C" w14:textId="77777777" w:rsidR="006C7CAD" w:rsidRPr="00A66834" w:rsidRDefault="006C7CAD" w:rsidP="00CB318A">
            <w:pPr>
              <w:jc w:val="center"/>
            </w:pPr>
            <w:r>
              <w:t>Documentation</w:t>
            </w:r>
          </w:p>
        </w:tc>
      </w:tr>
      <w:bookmarkEnd w:id="1"/>
    </w:tbl>
    <w:p w14:paraId="6D1C3809" w14:textId="684DC0C4" w:rsidR="006C7CAD" w:rsidRDefault="006C7CAD" w:rsidP="00A66834"/>
    <w:p w14:paraId="09E91D9C" w14:textId="77777777" w:rsidR="006C7CAD" w:rsidRDefault="006C7CAD" w:rsidP="00A6683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1985"/>
        <w:gridCol w:w="3259"/>
      </w:tblGrid>
      <w:tr w:rsidR="006C7CAD" w:rsidRPr="00C721AD" w14:paraId="537A65B5" w14:textId="77777777" w:rsidTr="00CB318A">
        <w:trPr>
          <w:trHeight w:val="465"/>
        </w:trPr>
        <w:tc>
          <w:tcPr>
            <w:tcW w:w="4106" w:type="dxa"/>
          </w:tcPr>
          <w:p w14:paraId="0C775C9A" w14:textId="0951C485" w:rsidR="006C7CAD" w:rsidRPr="006C7CAD" w:rsidRDefault="006C7CAD" w:rsidP="00CB318A">
            <w:pPr>
              <w:jc w:val="center"/>
              <w:rPr>
                <w:b/>
                <w:bCs/>
              </w:rPr>
            </w:pPr>
            <w:r w:rsidRPr="006C7CAD">
              <w:rPr>
                <w:b/>
                <w:bCs/>
              </w:rPr>
              <w:t xml:space="preserve">July </w:t>
            </w:r>
            <w:r>
              <w:rPr>
                <w:b/>
                <w:bCs/>
              </w:rPr>
              <w:t>31 – August 5</w:t>
            </w:r>
          </w:p>
        </w:tc>
        <w:tc>
          <w:tcPr>
            <w:tcW w:w="5244" w:type="dxa"/>
            <w:gridSpan w:val="2"/>
          </w:tcPr>
          <w:p w14:paraId="5A2834B2" w14:textId="77777777" w:rsidR="006C7CAD" w:rsidRPr="00C721AD" w:rsidRDefault="006C7CAD" w:rsidP="00CB318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4912092" wp14:editId="5E9B5EB3">
                      <wp:simplePos x="0" y="0"/>
                      <wp:positionH relativeFrom="column">
                        <wp:posOffset>1178560</wp:posOffset>
                      </wp:positionH>
                      <wp:positionV relativeFrom="paragraph">
                        <wp:posOffset>17144</wp:posOffset>
                      </wp:positionV>
                      <wp:extent cx="0" cy="304800"/>
                      <wp:effectExtent l="0" t="0" r="38100" b="1905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0" cy="30480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456DA8" id="Straight Connector 3" o:spid="_x0000_s1026" style="position:absolute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2.8pt,1.35pt" to="92.8pt,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" strokecolor="windowText" strokeweight=".5pt">
                      <v:stroke joinstyle="miter"/>
                    </v:line>
                  </w:pict>
                </mc:Fallback>
              </mc:AlternateContent>
            </w:r>
            <w:r>
              <w:t xml:space="preserve">           </w:t>
            </w:r>
            <w:r w:rsidRPr="006C7CAD">
              <w:rPr>
                <w:b/>
                <w:bCs/>
              </w:rPr>
              <w:t xml:space="preserve">Grades </w:t>
            </w:r>
            <w:r>
              <w:t xml:space="preserve">                                        </w:t>
            </w:r>
            <w:r w:rsidRPr="006C7CAD">
              <w:rPr>
                <w:b/>
                <w:bCs/>
              </w:rPr>
              <w:t>Task</w:t>
            </w:r>
          </w:p>
        </w:tc>
      </w:tr>
      <w:tr w:rsidR="006C7CAD" w:rsidRPr="00A66834" w14:paraId="08895167" w14:textId="77777777" w:rsidTr="00CB318A">
        <w:trPr>
          <w:trHeight w:val="400"/>
        </w:trPr>
        <w:tc>
          <w:tcPr>
            <w:tcW w:w="4106" w:type="dxa"/>
          </w:tcPr>
          <w:p w14:paraId="199CB0D1" w14:textId="77777777" w:rsidR="006C7CAD" w:rsidRPr="00A66834" w:rsidRDefault="006C7CAD" w:rsidP="00CB318A">
            <w:r w:rsidRPr="00A66834">
              <w:t>Catubig, Gerald A.</w:t>
            </w:r>
          </w:p>
        </w:tc>
        <w:tc>
          <w:tcPr>
            <w:tcW w:w="1985" w:type="dxa"/>
          </w:tcPr>
          <w:p w14:paraId="2B37F028" w14:textId="778E45F2" w:rsidR="006C7CAD" w:rsidRPr="00A66834" w:rsidRDefault="00357D4E" w:rsidP="00357D4E">
            <w:pPr>
              <w:jc w:val="center"/>
            </w:pPr>
            <w:r>
              <w:t>91</w:t>
            </w:r>
          </w:p>
        </w:tc>
        <w:tc>
          <w:tcPr>
            <w:tcW w:w="3259" w:type="dxa"/>
          </w:tcPr>
          <w:p w14:paraId="1C050B25" w14:textId="77777777" w:rsidR="006C7CAD" w:rsidRPr="00A66834" w:rsidRDefault="006C7CAD" w:rsidP="00CB318A">
            <w:pPr>
              <w:jc w:val="center"/>
            </w:pPr>
            <w:r>
              <w:t>Manager</w:t>
            </w:r>
          </w:p>
        </w:tc>
      </w:tr>
      <w:tr w:rsidR="006C7CAD" w:rsidRPr="00A66834" w14:paraId="4684247E" w14:textId="77777777" w:rsidTr="00CB318A">
        <w:trPr>
          <w:trHeight w:val="419"/>
        </w:trPr>
        <w:tc>
          <w:tcPr>
            <w:tcW w:w="4106" w:type="dxa"/>
          </w:tcPr>
          <w:p w14:paraId="1704906C" w14:textId="77777777" w:rsidR="006C7CAD" w:rsidRPr="00A66834" w:rsidRDefault="006C7CAD" w:rsidP="00CB318A">
            <w:r w:rsidRPr="00A66834">
              <w:t>Obus, Joneil L.</w:t>
            </w:r>
          </w:p>
        </w:tc>
        <w:tc>
          <w:tcPr>
            <w:tcW w:w="1985" w:type="dxa"/>
          </w:tcPr>
          <w:p w14:paraId="252534F6" w14:textId="671BC778" w:rsidR="006C7CAD" w:rsidRPr="00A66834" w:rsidRDefault="00357D4E" w:rsidP="00357D4E">
            <w:pPr>
              <w:jc w:val="center"/>
            </w:pPr>
            <w:r>
              <w:t>91</w:t>
            </w:r>
          </w:p>
        </w:tc>
        <w:tc>
          <w:tcPr>
            <w:tcW w:w="3259" w:type="dxa"/>
          </w:tcPr>
          <w:p w14:paraId="1F6D7DE9" w14:textId="77777777" w:rsidR="006C7CAD" w:rsidRPr="00A66834" w:rsidRDefault="006C7CAD" w:rsidP="00CB318A">
            <w:pPr>
              <w:jc w:val="center"/>
            </w:pPr>
            <w:r>
              <w:t>Programmer</w:t>
            </w:r>
          </w:p>
        </w:tc>
      </w:tr>
      <w:tr w:rsidR="006C7CAD" w:rsidRPr="00A66834" w14:paraId="52A560A7" w14:textId="77777777" w:rsidTr="00CB318A">
        <w:trPr>
          <w:trHeight w:val="422"/>
        </w:trPr>
        <w:tc>
          <w:tcPr>
            <w:tcW w:w="4106" w:type="dxa"/>
          </w:tcPr>
          <w:p w14:paraId="5678CF3D" w14:textId="77777777" w:rsidR="006C7CAD" w:rsidRPr="00A66834" w:rsidRDefault="006C7CAD" w:rsidP="00CB318A">
            <w:r w:rsidRPr="00A66834">
              <w:t>Gabayoyo, Glen Michael E.</w:t>
            </w:r>
          </w:p>
        </w:tc>
        <w:tc>
          <w:tcPr>
            <w:tcW w:w="1985" w:type="dxa"/>
          </w:tcPr>
          <w:p w14:paraId="73B32C5A" w14:textId="7D605DAD" w:rsidR="006C7CAD" w:rsidRPr="00A66834" w:rsidRDefault="00357D4E" w:rsidP="00357D4E">
            <w:pPr>
              <w:jc w:val="center"/>
            </w:pPr>
            <w:r>
              <w:t>91</w:t>
            </w:r>
          </w:p>
        </w:tc>
        <w:tc>
          <w:tcPr>
            <w:tcW w:w="3259" w:type="dxa"/>
          </w:tcPr>
          <w:p w14:paraId="3BB966B1" w14:textId="77777777" w:rsidR="006C7CAD" w:rsidRPr="00A66834" w:rsidRDefault="006C7CAD" w:rsidP="00CB318A">
            <w:pPr>
              <w:jc w:val="center"/>
            </w:pPr>
            <w:r>
              <w:t>Assit. Programmer</w:t>
            </w:r>
          </w:p>
        </w:tc>
      </w:tr>
      <w:tr w:rsidR="006C7CAD" w:rsidRPr="00A66834" w14:paraId="361C47AC" w14:textId="77777777" w:rsidTr="00CB318A">
        <w:trPr>
          <w:trHeight w:val="427"/>
        </w:trPr>
        <w:tc>
          <w:tcPr>
            <w:tcW w:w="4106" w:type="dxa"/>
          </w:tcPr>
          <w:p w14:paraId="2D79C408" w14:textId="77777777" w:rsidR="006C7CAD" w:rsidRPr="00A66834" w:rsidRDefault="006C7CAD" w:rsidP="00CB318A">
            <w:r w:rsidRPr="00A66834">
              <w:t>Sulapas, Jericho C.</w:t>
            </w:r>
          </w:p>
        </w:tc>
        <w:tc>
          <w:tcPr>
            <w:tcW w:w="1985" w:type="dxa"/>
          </w:tcPr>
          <w:p w14:paraId="336226D2" w14:textId="36F52B01" w:rsidR="006C7CAD" w:rsidRPr="00A66834" w:rsidRDefault="00357D4E" w:rsidP="00357D4E">
            <w:pPr>
              <w:jc w:val="center"/>
            </w:pPr>
            <w:r>
              <w:t>90</w:t>
            </w:r>
          </w:p>
        </w:tc>
        <w:tc>
          <w:tcPr>
            <w:tcW w:w="3259" w:type="dxa"/>
          </w:tcPr>
          <w:p w14:paraId="57781DCE" w14:textId="77777777" w:rsidR="006C7CAD" w:rsidRPr="00A66834" w:rsidRDefault="006C7CAD" w:rsidP="00CB318A">
            <w:pPr>
              <w:jc w:val="center"/>
            </w:pPr>
            <w:r>
              <w:t>Reseacher</w:t>
            </w:r>
          </w:p>
        </w:tc>
      </w:tr>
      <w:tr w:rsidR="006C7CAD" w14:paraId="0238B555" w14:textId="77777777" w:rsidTr="00CB318A">
        <w:trPr>
          <w:trHeight w:val="430"/>
        </w:trPr>
        <w:tc>
          <w:tcPr>
            <w:tcW w:w="4106" w:type="dxa"/>
          </w:tcPr>
          <w:p w14:paraId="75F6512C" w14:textId="77777777" w:rsidR="006C7CAD" w:rsidRPr="00A66834" w:rsidRDefault="006C7CAD" w:rsidP="00CB318A">
            <w:r w:rsidRPr="00A66834">
              <w:t>Realo, Ivin Marish R.</w:t>
            </w:r>
          </w:p>
        </w:tc>
        <w:tc>
          <w:tcPr>
            <w:tcW w:w="1985" w:type="dxa"/>
          </w:tcPr>
          <w:p w14:paraId="0594EDF6" w14:textId="1A8C8E3C" w:rsidR="006C7CAD" w:rsidRPr="00A66834" w:rsidRDefault="00357D4E" w:rsidP="00357D4E">
            <w:pPr>
              <w:jc w:val="center"/>
            </w:pPr>
            <w:r>
              <w:t>90</w:t>
            </w:r>
          </w:p>
        </w:tc>
        <w:tc>
          <w:tcPr>
            <w:tcW w:w="3259" w:type="dxa"/>
          </w:tcPr>
          <w:p w14:paraId="3D79BC47" w14:textId="77777777" w:rsidR="006C7CAD" w:rsidRPr="00A66834" w:rsidRDefault="006C7CAD" w:rsidP="00CB318A">
            <w:pPr>
              <w:jc w:val="center"/>
            </w:pPr>
            <w:r>
              <w:t>Documentation</w:t>
            </w:r>
          </w:p>
        </w:tc>
      </w:tr>
    </w:tbl>
    <w:p w14:paraId="170EFD80" w14:textId="77777777" w:rsidR="006C7CAD" w:rsidRDefault="006C7CAD" w:rsidP="00A66834"/>
    <w:p w14:paraId="2BE7AFFC" w14:textId="77777777" w:rsidR="006C7CAD" w:rsidRDefault="006C7CAD" w:rsidP="00A66834"/>
    <w:sectPr w:rsidR="006C7C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7cwNzW2NDAzsTRW0lEKTi0uzszPAykwqgUAdbqrPywAAAA="/>
  </w:docVars>
  <w:rsids>
    <w:rsidRoot w:val="00A94B76"/>
    <w:rsid w:val="00357D4E"/>
    <w:rsid w:val="006C7CAD"/>
    <w:rsid w:val="00714FAA"/>
    <w:rsid w:val="00821ED7"/>
    <w:rsid w:val="00A60520"/>
    <w:rsid w:val="00A66834"/>
    <w:rsid w:val="00A872E7"/>
    <w:rsid w:val="00A94B76"/>
    <w:rsid w:val="00C721AD"/>
    <w:rsid w:val="00D71280"/>
    <w:rsid w:val="00DE7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E604A"/>
  <w15:chartTrackingRefBased/>
  <w15:docId w15:val="{8BA4CFA5-A336-4E68-A4A4-AC2764623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2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4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94B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Estiva</dc:creator>
  <cp:keywords/>
  <dc:description/>
  <cp:lastModifiedBy>Michael Estiva</cp:lastModifiedBy>
  <cp:revision>2</cp:revision>
  <dcterms:created xsi:type="dcterms:W3CDTF">2021-08-05T05:15:00Z</dcterms:created>
  <dcterms:modified xsi:type="dcterms:W3CDTF">2021-08-05T05:15:00Z</dcterms:modified>
</cp:coreProperties>
</file>